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A89B38" w14:textId="77777777" w:rsidR="008035EE" w:rsidRDefault="00926B79">
      <w:pPr>
        <w:pStyle w:val="Title"/>
      </w:pPr>
      <w:r>
        <w:t>Gabon</w:t>
      </w:r>
    </w:p>
    <w:p w14:paraId="3C5762B3" w14:textId="77777777" w:rsidR="008035EE" w:rsidRDefault="00926B79">
      <w:pPr>
        <w:pStyle w:val="Heading2"/>
      </w:pPr>
      <w:bookmarkStart w:id="0" w:name="conflict-history"/>
      <w:r>
        <w:t>Conflict history</w:t>
      </w:r>
    </w:p>
    <w:p w14:paraId="7F723F12" w14:textId="77777777" w:rsidR="008035EE" w:rsidRDefault="00926B79">
      <w:pPr>
        <w:pStyle w:val="FirstParagraph"/>
      </w:pPr>
      <w:r>
        <w:t>The data set shows the conflict history of the country each year.</w:t>
      </w:r>
    </w:p>
    <w:p w14:paraId="5CEA9D3C" w14:textId="77777777" w:rsidR="008035EE" w:rsidRDefault="00926B79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 xml:space="preserve">##   country  date incompatibility type_of_conflict  intensity_level side_a side_b 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&lt;chr&gt;  </w:t>
      </w:r>
      <w:r>
        <w:br/>
      </w:r>
      <w:r>
        <w:rPr>
          <w:rStyle w:val="VerbatimChar"/>
        </w:rPr>
        <w:t>## 1 Gabon    1964 government      internationalize~ minor           Gover~ Milita~</w:t>
      </w:r>
      <w:bookmarkEnd w:id="0"/>
    </w:p>
    <w:sectPr w:rsidR="008035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687EF" w14:textId="77777777" w:rsidR="00926B79" w:rsidRDefault="00926B79">
      <w:pPr>
        <w:spacing w:after="0"/>
      </w:pPr>
      <w:r>
        <w:separator/>
      </w:r>
    </w:p>
  </w:endnote>
  <w:endnote w:type="continuationSeparator" w:id="0">
    <w:p w14:paraId="109636CC" w14:textId="77777777" w:rsidR="00926B79" w:rsidRDefault="00926B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E948C1" w14:textId="77777777" w:rsidR="00926B79" w:rsidRDefault="00926B79">
      <w:r>
        <w:separator/>
      </w:r>
    </w:p>
  </w:footnote>
  <w:footnote w:type="continuationSeparator" w:id="0">
    <w:p w14:paraId="7249772C" w14:textId="77777777" w:rsidR="00926B79" w:rsidRDefault="00926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69E2A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134"/>
    <w:rsid w:val="004E29B3"/>
    <w:rsid w:val="00590D07"/>
    <w:rsid w:val="00784D58"/>
    <w:rsid w:val="008035EE"/>
    <w:rsid w:val="008D6863"/>
    <w:rsid w:val="00926B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43BA0"/>
  <w15:docId w15:val="{64B22BF0-1F79-41B0-9DFE-CF6DD6BAB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21T17:53:00Z</dcterms:created>
  <dcterms:modified xsi:type="dcterms:W3CDTF">2021-03-21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